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3B96C7" w14:textId="77777777" w:rsidR="002E5BA8" w:rsidRDefault="00493D32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WILLIAMS RURAL FIRE PROTECTION DISTRICT </w:t>
      </w:r>
    </w:p>
    <w:p w14:paraId="4D7C89CC" w14:textId="46D30978" w:rsidR="00D83FE7" w:rsidRDefault="002E5BA8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SPECIAL </w:t>
      </w:r>
      <w:r w:rsidR="00493D32">
        <w:rPr>
          <w:sz w:val="32"/>
          <w:szCs w:val="32"/>
        </w:rPr>
        <w:t>BOARD MEETING</w:t>
      </w:r>
    </w:p>
    <w:p w14:paraId="6DE7A7DD" w14:textId="692B146A" w:rsidR="007B4B57" w:rsidRDefault="00646F63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Place and Time: </w:t>
      </w:r>
      <w:r w:rsidR="00F37252">
        <w:rPr>
          <w:sz w:val="32"/>
          <w:szCs w:val="32"/>
        </w:rPr>
        <w:t>D</w:t>
      </w:r>
      <w:r>
        <w:rPr>
          <w:sz w:val="32"/>
          <w:szCs w:val="32"/>
        </w:rPr>
        <w:t xml:space="preserve">istrict </w:t>
      </w:r>
      <w:r w:rsidR="00F37252">
        <w:rPr>
          <w:sz w:val="32"/>
          <w:szCs w:val="32"/>
        </w:rPr>
        <w:t>H</w:t>
      </w:r>
      <w:r>
        <w:rPr>
          <w:sz w:val="32"/>
          <w:szCs w:val="32"/>
        </w:rPr>
        <w:t>eadquarters, 211 E.</w:t>
      </w:r>
      <w:r w:rsidR="00DA52E0">
        <w:rPr>
          <w:sz w:val="32"/>
          <w:szCs w:val="32"/>
        </w:rPr>
        <w:t xml:space="preserve"> Fork Road, Williams OR, at 12</w:t>
      </w:r>
      <w:bookmarkStart w:id="0" w:name="_GoBack"/>
      <w:bookmarkEnd w:id="0"/>
      <w:r w:rsidR="00657203">
        <w:rPr>
          <w:sz w:val="32"/>
          <w:szCs w:val="32"/>
        </w:rPr>
        <w:t>:</w:t>
      </w:r>
      <w:r w:rsidR="00AE6520">
        <w:rPr>
          <w:sz w:val="32"/>
          <w:szCs w:val="32"/>
        </w:rPr>
        <w:t>3</w:t>
      </w:r>
      <w:r w:rsidR="00657203">
        <w:rPr>
          <w:sz w:val="32"/>
          <w:szCs w:val="32"/>
        </w:rPr>
        <w:t>0</w:t>
      </w:r>
      <w:r>
        <w:rPr>
          <w:sz w:val="32"/>
          <w:szCs w:val="32"/>
        </w:rPr>
        <w:t xml:space="preserve"> PM</w:t>
      </w:r>
      <w:r w:rsidR="00BA64B3">
        <w:rPr>
          <w:sz w:val="32"/>
          <w:szCs w:val="32"/>
        </w:rPr>
        <w:t xml:space="preserve"> </w:t>
      </w:r>
    </w:p>
    <w:p w14:paraId="6B1FCA29" w14:textId="7919AA25" w:rsidR="00493D32" w:rsidRDefault="00493D32" w:rsidP="007B4B5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enda for </w:t>
      </w:r>
      <w:r w:rsidR="00E93D2D">
        <w:rPr>
          <w:sz w:val="28"/>
          <w:szCs w:val="28"/>
        </w:rPr>
        <w:t>January 6, 2020</w:t>
      </w:r>
    </w:p>
    <w:p w14:paraId="0F47C21D" w14:textId="10F46E3D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Call to Order and Pledge</w:t>
      </w:r>
      <w:r w:rsidR="007B4B57" w:rsidRPr="009A3881">
        <w:rPr>
          <w:sz w:val="24"/>
          <w:szCs w:val="24"/>
        </w:rPr>
        <w:t xml:space="preserve"> </w:t>
      </w:r>
      <w:r w:rsidR="00973F09" w:rsidRPr="009A3881">
        <w:rPr>
          <w:sz w:val="24"/>
          <w:szCs w:val="24"/>
        </w:rPr>
        <w:t>and</w:t>
      </w:r>
      <w:r w:rsidRPr="009A3881">
        <w:rPr>
          <w:sz w:val="24"/>
          <w:szCs w:val="24"/>
        </w:rPr>
        <w:t xml:space="preserve"> Roll </w:t>
      </w:r>
      <w:r w:rsidR="000D3269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 xml:space="preserve">all of </w:t>
      </w:r>
      <w:r w:rsidR="000D3269" w:rsidRPr="009A3881">
        <w:rPr>
          <w:sz w:val="24"/>
          <w:szCs w:val="24"/>
        </w:rPr>
        <w:t>M</w:t>
      </w:r>
      <w:r w:rsidRPr="009A3881">
        <w:rPr>
          <w:sz w:val="24"/>
          <w:szCs w:val="24"/>
        </w:rPr>
        <w:t>embers by the Secretary</w:t>
      </w:r>
    </w:p>
    <w:p w14:paraId="53E7B910" w14:textId="4F3DCD0A" w:rsidR="009A3881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nnouncements</w:t>
      </w:r>
    </w:p>
    <w:p w14:paraId="67121408" w14:textId="79AD1CE6" w:rsidR="00D0776C" w:rsidRPr="009A3881" w:rsidRDefault="000D3269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</w:t>
      </w:r>
      <w:r w:rsidR="00493D32" w:rsidRPr="009A3881">
        <w:rPr>
          <w:sz w:val="24"/>
          <w:szCs w:val="24"/>
        </w:rPr>
        <w:t xml:space="preserve">genda </w:t>
      </w:r>
      <w:r w:rsidRPr="009A3881">
        <w:rPr>
          <w:sz w:val="24"/>
          <w:szCs w:val="24"/>
        </w:rPr>
        <w:t>R</w:t>
      </w:r>
      <w:r w:rsidR="00493D32" w:rsidRPr="009A3881">
        <w:rPr>
          <w:sz w:val="24"/>
          <w:szCs w:val="24"/>
        </w:rPr>
        <w:t>eview</w:t>
      </w:r>
    </w:p>
    <w:p w14:paraId="2F6714F6" w14:textId="0C77C3EF" w:rsidR="00493D32" w:rsidRPr="009A3881" w:rsidRDefault="00E93D2D" w:rsidP="00E93D2D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-</w:t>
      </w:r>
    </w:p>
    <w:p w14:paraId="150C1CBE" w14:textId="5F23FC14" w:rsidR="00256C45" w:rsidRPr="00256C45" w:rsidRDefault="00256C4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-</w:t>
      </w:r>
    </w:p>
    <w:p w14:paraId="6C8E7EF7" w14:textId="127AECCD" w:rsidR="00256C45" w:rsidRPr="00F17977" w:rsidRDefault="00256C4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-</w:t>
      </w:r>
    </w:p>
    <w:p w14:paraId="25ED0B03" w14:textId="11CC321F" w:rsidR="00353B83" w:rsidRDefault="00353B83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D0432D">
        <w:rPr>
          <w:sz w:val="24"/>
          <w:szCs w:val="24"/>
        </w:rPr>
        <w:t>EXECUTIVE SESSION -</w:t>
      </w:r>
      <w:r w:rsidRPr="00D0432D">
        <w:rPr>
          <w:color w:val="000000"/>
          <w:sz w:val="24"/>
          <w:szCs w:val="24"/>
        </w:rPr>
        <w:t>Please notice the meeting under ORS 192.660(2) (f) to consider information or records that are exempt by law from public inspection.</w:t>
      </w:r>
    </w:p>
    <w:p w14:paraId="33FAAB52" w14:textId="328B3405" w:rsidR="00353B83" w:rsidRDefault="00353B83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>Actions resulting from executive session</w:t>
      </w:r>
    </w:p>
    <w:p w14:paraId="7CF45C91" w14:textId="5016F801" w:rsidR="00646F63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Motion to adjourn</w:t>
      </w:r>
    </w:p>
    <w:p w14:paraId="45901040" w14:textId="77777777" w:rsidR="004607B8" w:rsidRPr="00D0432D" w:rsidRDefault="004607B8" w:rsidP="009C522F">
      <w:pPr>
        <w:ind w:left="90"/>
        <w:rPr>
          <w:color w:val="000000"/>
          <w:sz w:val="24"/>
          <w:szCs w:val="24"/>
        </w:rPr>
      </w:pPr>
    </w:p>
    <w:p w14:paraId="42CC3E8B" w14:textId="3F1EFAE0" w:rsidR="00646F63" w:rsidRPr="00D0432D" w:rsidRDefault="00646F63" w:rsidP="009C522F">
      <w:pPr>
        <w:ind w:left="90"/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 xml:space="preserve">Posted: </w:t>
      </w:r>
      <w:r w:rsidR="00E93D2D">
        <w:rPr>
          <w:color w:val="000000"/>
          <w:sz w:val="24"/>
          <w:szCs w:val="24"/>
        </w:rPr>
        <w:t>January 5, 2020</w:t>
      </w:r>
      <w:r w:rsidR="00A21F29" w:rsidRPr="00D0432D">
        <w:rPr>
          <w:color w:val="000000"/>
          <w:sz w:val="24"/>
          <w:szCs w:val="24"/>
        </w:rPr>
        <w:t xml:space="preserve"> in</w:t>
      </w:r>
      <w:r w:rsidRPr="00D0432D">
        <w:rPr>
          <w:color w:val="000000"/>
          <w:sz w:val="24"/>
          <w:szCs w:val="24"/>
        </w:rPr>
        <w:t xml:space="preserve"> accordance with ORS 192.640 and </w:t>
      </w:r>
      <w:proofErr w:type="spellStart"/>
      <w:r w:rsidRPr="00D0432D">
        <w:rPr>
          <w:color w:val="000000"/>
          <w:sz w:val="24"/>
          <w:szCs w:val="24"/>
        </w:rPr>
        <w:t>WRFPD</w:t>
      </w:r>
      <w:proofErr w:type="spellEnd"/>
      <w:r w:rsidRPr="00D0432D">
        <w:rPr>
          <w:color w:val="000000"/>
          <w:sz w:val="24"/>
          <w:szCs w:val="24"/>
        </w:rPr>
        <w:t xml:space="preserve"> Policy and Procedures Manual chapter 41, paragraph B and H.</w:t>
      </w:r>
    </w:p>
    <w:p w14:paraId="3088256D" w14:textId="77777777" w:rsidR="00646F63" w:rsidRPr="00D0432D" w:rsidRDefault="00646F63" w:rsidP="009C522F">
      <w:pPr>
        <w:ind w:left="90"/>
        <w:rPr>
          <w:color w:val="000000"/>
          <w:sz w:val="24"/>
          <w:szCs w:val="24"/>
        </w:rPr>
      </w:pPr>
    </w:p>
    <w:p w14:paraId="721092A6" w14:textId="287BBD85" w:rsidR="00646F63" w:rsidRPr="00D0432D" w:rsidRDefault="009A3881" w:rsidP="009C522F">
      <w:pPr>
        <w:ind w:left="9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es </w:t>
      </w:r>
      <w:proofErr w:type="spellStart"/>
      <w:r>
        <w:rPr>
          <w:color w:val="000000"/>
          <w:sz w:val="24"/>
          <w:szCs w:val="24"/>
        </w:rPr>
        <w:t>Nevotti</w:t>
      </w:r>
      <w:proofErr w:type="spellEnd"/>
      <w:r w:rsidR="00646F63" w:rsidRPr="00D0432D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 xml:space="preserve">Board </w:t>
      </w:r>
      <w:r w:rsidR="00646F63" w:rsidRPr="00D0432D">
        <w:rPr>
          <w:color w:val="000000"/>
          <w:sz w:val="24"/>
          <w:szCs w:val="24"/>
        </w:rPr>
        <w:t>Chair, Williams Rural Fire Protection District Board of Directors</w:t>
      </w:r>
    </w:p>
    <w:p w14:paraId="00D6D229" w14:textId="77777777" w:rsidR="009C522F" w:rsidRPr="00D0432D" w:rsidRDefault="009C522F" w:rsidP="009C522F">
      <w:pPr>
        <w:ind w:left="360"/>
        <w:rPr>
          <w:color w:val="000000"/>
          <w:sz w:val="24"/>
          <w:szCs w:val="24"/>
        </w:rPr>
      </w:pPr>
    </w:p>
    <w:p w14:paraId="4C491914" w14:textId="77777777" w:rsidR="00493D32" w:rsidRPr="00D0432D" w:rsidRDefault="00493D32">
      <w:pPr>
        <w:rPr>
          <w:sz w:val="24"/>
          <w:szCs w:val="24"/>
        </w:rPr>
      </w:pPr>
    </w:p>
    <w:sectPr w:rsidR="00493D32" w:rsidRPr="00D0432D" w:rsidSect="004607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376EE"/>
    <w:multiLevelType w:val="hybridMultilevel"/>
    <w:tmpl w:val="D71AA9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350619"/>
    <w:multiLevelType w:val="hybridMultilevel"/>
    <w:tmpl w:val="61603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761A1"/>
    <w:multiLevelType w:val="hybridMultilevel"/>
    <w:tmpl w:val="4E1019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D04804"/>
    <w:multiLevelType w:val="hybridMultilevel"/>
    <w:tmpl w:val="218A2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72FD0"/>
    <w:multiLevelType w:val="hybridMultilevel"/>
    <w:tmpl w:val="F59037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76A5EA3"/>
    <w:multiLevelType w:val="hybridMultilevel"/>
    <w:tmpl w:val="2C422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C30F948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A74D5F4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E59292C6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5C967452">
      <w:start w:val="1"/>
      <w:numFmt w:val="upperLetter"/>
      <w:lvlText w:val="%5."/>
      <w:lvlJc w:val="left"/>
      <w:pPr>
        <w:ind w:left="3600" w:hanging="360"/>
      </w:pPr>
      <w:rPr>
        <w:rFonts w:hint="default"/>
        <w:sz w:val="24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DEwMDY1NwOyzZR0lIJTi4sz8/NACsxrAd8qihEsAAAA"/>
  </w:docVars>
  <w:rsids>
    <w:rsidRoot w:val="00493D32"/>
    <w:rsid w:val="000072A3"/>
    <w:rsid w:val="00056ED5"/>
    <w:rsid w:val="000D3269"/>
    <w:rsid w:val="001E5451"/>
    <w:rsid w:val="00241B1D"/>
    <w:rsid w:val="00256C45"/>
    <w:rsid w:val="00281AF9"/>
    <w:rsid w:val="002D06A0"/>
    <w:rsid w:val="002E5BA8"/>
    <w:rsid w:val="00320620"/>
    <w:rsid w:val="00353B83"/>
    <w:rsid w:val="003C26C3"/>
    <w:rsid w:val="004607B8"/>
    <w:rsid w:val="00463BED"/>
    <w:rsid w:val="00493D32"/>
    <w:rsid w:val="00494A8C"/>
    <w:rsid w:val="005E7B10"/>
    <w:rsid w:val="006049B5"/>
    <w:rsid w:val="00646F63"/>
    <w:rsid w:val="00657203"/>
    <w:rsid w:val="006D5217"/>
    <w:rsid w:val="00722D8A"/>
    <w:rsid w:val="007B4B57"/>
    <w:rsid w:val="008413F9"/>
    <w:rsid w:val="00847B8B"/>
    <w:rsid w:val="00853864"/>
    <w:rsid w:val="00870054"/>
    <w:rsid w:val="00874267"/>
    <w:rsid w:val="008C0175"/>
    <w:rsid w:val="008D4463"/>
    <w:rsid w:val="008F5028"/>
    <w:rsid w:val="00917780"/>
    <w:rsid w:val="00932596"/>
    <w:rsid w:val="00957D3B"/>
    <w:rsid w:val="00973F09"/>
    <w:rsid w:val="009A1067"/>
    <w:rsid w:val="009A3881"/>
    <w:rsid w:val="009C522F"/>
    <w:rsid w:val="00A21F29"/>
    <w:rsid w:val="00A9213E"/>
    <w:rsid w:val="00AD2AC5"/>
    <w:rsid w:val="00AE6520"/>
    <w:rsid w:val="00B67303"/>
    <w:rsid w:val="00BA64B3"/>
    <w:rsid w:val="00C1356B"/>
    <w:rsid w:val="00C81CD7"/>
    <w:rsid w:val="00C84C64"/>
    <w:rsid w:val="00CF54A9"/>
    <w:rsid w:val="00D0432D"/>
    <w:rsid w:val="00D0776C"/>
    <w:rsid w:val="00D365C4"/>
    <w:rsid w:val="00D50F33"/>
    <w:rsid w:val="00D57BFD"/>
    <w:rsid w:val="00D61774"/>
    <w:rsid w:val="00D740DC"/>
    <w:rsid w:val="00D83FE7"/>
    <w:rsid w:val="00DA52E0"/>
    <w:rsid w:val="00E60C5A"/>
    <w:rsid w:val="00E93D2D"/>
    <w:rsid w:val="00F17977"/>
    <w:rsid w:val="00F3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6D7C"/>
  <w15:docId w15:val="{3CD6B58A-EF7F-45A7-809C-2369E15D0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D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7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64FA59-F663-4720-B284-6F2452A0F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ERTEL</dc:creator>
  <cp:lastModifiedBy>Richard and Jennifer Vetter</cp:lastModifiedBy>
  <cp:revision>2</cp:revision>
  <cp:lastPrinted>2020-01-05T14:13:00Z</cp:lastPrinted>
  <dcterms:created xsi:type="dcterms:W3CDTF">2020-01-05T14:22:00Z</dcterms:created>
  <dcterms:modified xsi:type="dcterms:W3CDTF">2020-01-05T14:22:00Z</dcterms:modified>
</cp:coreProperties>
</file>